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78FB" w:rsidRDefault="003078FB" w:rsidP="003078FB">
      <w:pPr>
        <w:jc w:val="center"/>
        <w:rPr>
          <w:rFonts w:ascii="Times New Roman" w:hAnsi="Times New Roman" w:cs="Times New Roman"/>
          <w:b/>
          <w:sz w:val="36"/>
        </w:rPr>
      </w:pPr>
      <w:r w:rsidRPr="003078FB">
        <w:rPr>
          <w:rFonts w:ascii="Times New Roman" w:hAnsi="Times New Roman" w:cs="Times New Roman"/>
          <w:b/>
          <w:sz w:val="36"/>
        </w:rPr>
        <w:t>Online Examination System</w:t>
      </w:r>
      <w:r w:rsidR="00412A81">
        <w:rPr>
          <w:rFonts w:ascii="Times New Roman" w:hAnsi="Times New Roman" w:cs="Times New Roman"/>
          <w:b/>
          <w:sz w:val="36"/>
        </w:rPr>
        <w:t xml:space="preserve"> </w:t>
      </w:r>
      <w:r>
        <w:rPr>
          <w:rFonts w:ascii="Times New Roman" w:hAnsi="Times New Roman" w:cs="Times New Roman"/>
          <w:b/>
          <w:sz w:val="36"/>
        </w:rPr>
        <w:t>(ALRMIQ)</w:t>
      </w:r>
    </w:p>
    <w:p w:rsidR="003078FB" w:rsidRDefault="003078FB" w:rsidP="003078FB">
      <w:pPr>
        <w:rPr>
          <w:rFonts w:ascii="Times New Roman" w:hAnsi="Times New Roman" w:cs="Times New Roman"/>
          <w:b/>
          <w:sz w:val="32"/>
          <w:u w:val="single"/>
        </w:rPr>
      </w:pPr>
      <w:r w:rsidRPr="003078FB">
        <w:rPr>
          <w:rFonts w:ascii="Times New Roman" w:hAnsi="Times New Roman" w:cs="Times New Roman"/>
          <w:b/>
          <w:sz w:val="32"/>
          <w:u w:val="single"/>
        </w:rPr>
        <w:t>Abstract:-</w:t>
      </w:r>
    </w:p>
    <w:p w:rsidR="00F86686" w:rsidRPr="003078FB" w:rsidRDefault="00F86686" w:rsidP="003078FB">
      <w:pPr>
        <w:rPr>
          <w:rFonts w:ascii="Times New Roman" w:hAnsi="Times New Roman" w:cs="Times New Roman"/>
          <w:b/>
          <w:sz w:val="32"/>
          <w:u w:val="single"/>
        </w:rPr>
      </w:pPr>
    </w:p>
    <w:p w:rsidR="003078FB" w:rsidRDefault="003078FB" w:rsidP="003078FB">
      <w:pPr>
        <w:ind w:firstLine="72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Online Examination System ALRMIQ </w:t>
      </w:r>
      <w:r w:rsidRPr="003078FB">
        <w:rPr>
          <w:rFonts w:ascii="Times New Roman" w:hAnsi="Times New Roman" w:cs="Times New Roman"/>
          <w:sz w:val="28"/>
        </w:rPr>
        <w:t>Stands for</w:t>
      </w:r>
      <w:r>
        <w:rPr>
          <w:rFonts w:ascii="Times New Roman" w:hAnsi="Times New Roman" w:cs="Times New Roman"/>
          <w:b/>
          <w:sz w:val="28"/>
        </w:rPr>
        <w:t xml:space="preserve"> Aptitude, Logical Reasoning &amp; Maths I.Q. </w:t>
      </w:r>
      <w:r w:rsidRPr="003078FB">
        <w:rPr>
          <w:rFonts w:ascii="Times New Roman" w:hAnsi="Times New Roman" w:cs="Times New Roman"/>
          <w:sz w:val="28"/>
        </w:rPr>
        <w:t>The Project Aims to design an Online Examination Website. The Webpage will consist of the Different Formulae, Solved Problem and The Sample Question of each topi</w:t>
      </w:r>
      <w:r w:rsidR="00CB480C">
        <w:rPr>
          <w:rFonts w:ascii="Times New Roman" w:hAnsi="Times New Roman" w:cs="Times New Roman"/>
          <w:sz w:val="28"/>
        </w:rPr>
        <w:t>c. The Project will also give</w:t>
      </w:r>
      <w:bookmarkStart w:id="0" w:name="_GoBack"/>
      <w:bookmarkEnd w:id="0"/>
      <w:r w:rsidRPr="003078FB">
        <w:rPr>
          <w:rFonts w:ascii="Times New Roman" w:hAnsi="Times New Roman" w:cs="Times New Roman"/>
          <w:sz w:val="28"/>
        </w:rPr>
        <w:t xml:space="preserve"> score after each test.</w:t>
      </w:r>
    </w:p>
    <w:p w:rsidR="003078FB" w:rsidRPr="003078FB" w:rsidRDefault="00412A81" w:rsidP="003078FB">
      <w:pPr>
        <w:ind w:firstLine="72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Project will consist of</w:t>
      </w:r>
      <w:r w:rsidR="003078FB">
        <w:rPr>
          <w:rFonts w:ascii="Times New Roman" w:hAnsi="Times New Roman" w:cs="Times New Roman"/>
          <w:sz w:val="28"/>
        </w:rPr>
        <w:t xml:space="preserve"> Static and Dynamic page viz. About Page, Formulae Page, Solved Problem Page and Test Page and Score Page.</w:t>
      </w:r>
    </w:p>
    <w:p w:rsidR="003078FB" w:rsidRDefault="003078FB" w:rsidP="003078FB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</w:t>
      </w:r>
      <w:r w:rsidRPr="003078FB">
        <w:rPr>
          <w:rFonts w:ascii="Times New Roman" w:hAnsi="Times New Roman" w:cs="Times New Roman"/>
          <w:sz w:val="28"/>
        </w:rPr>
        <w:t>User will be able to</w:t>
      </w:r>
      <w:r w:rsidR="00412A81">
        <w:rPr>
          <w:rFonts w:ascii="Times New Roman" w:hAnsi="Times New Roman" w:cs="Times New Roman"/>
          <w:sz w:val="28"/>
        </w:rPr>
        <w:t xml:space="preserve"> appear</w:t>
      </w:r>
      <w:r w:rsidR="00624B1A">
        <w:rPr>
          <w:rFonts w:ascii="Times New Roman" w:hAnsi="Times New Roman" w:cs="Times New Roman"/>
          <w:sz w:val="28"/>
        </w:rPr>
        <w:t xml:space="preserve"> for all type of </w:t>
      </w:r>
      <w:r w:rsidRPr="003078FB">
        <w:rPr>
          <w:rFonts w:ascii="Times New Roman" w:hAnsi="Times New Roman" w:cs="Times New Roman"/>
          <w:sz w:val="28"/>
        </w:rPr>
        <w:t>Test in the mentioned Topic i</w:t>
      </w:r>
      <w:r>
        <w:rPr>
          <w:rFonts w:ascii="Times New Roman" w:hAnsi="Times New Roman" w:cs="Times New Roman"/>
          <w:sz w:val="28"/>
        </w:rPr>
        <w:t>.e Aptitude, L.R &amp; Maths I.Q with different section in it.</w:t>
      </w:r>
    </w:p>
    <w:p w:rsidR="00F86686" w:rsidRPr="003078FB" w:rsidRDefault="00F86686" w:rsidP="003078FB">
      <w:pPr>
        <w:rPr>
          <w:rFonts w:ascii="Times New Roman" w:hAnsi="Times New Roman" w:cs="Times New Roman"/>
          <w:sz w:val="28"/>
        </w:rPr>
      </w:pPr>
    </w:p>
    <w:p w:rsidR="003078FB" w:rsidRDefault="003078FB" w:rsidP="003078FB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The Techn</w:t>
      </w:r>
      <w:r w:rsidR="00412A81">
        <w:rPr>
          <w:rFonts w:ascii="Times New Roman" w:hAnsi="Times New Roman" w:cs="Times New Roman"/>
          <w:b/>
          <w:sz w:val="28"/>
        </w:rPr>
        <w:t>o</w:t>
      </w:r>
      <w:r>
        <w:rPr>
          <w:rFonts w:ascii="Times New Roman" w:hAnsi="Times New Roman" w:cs="Times New Roman"/>
          <w:b/>
          <w:sz w:val="28"/>
        </w:rPr>
        <w:t>logy required will be:-</w:t>
      </w:r>
    </w:p>
    <w:p w:rsidR="003078FB" w:rsidRDefault="003078FB" w:rsidP="00307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TML</w:t>
      </w:r>
    </w:p>
    <w:p w:rsidR="003078FB" w:rsidRDefault="003078FB" w:rsidP="00307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CSS</w:t>
      </w:r>
    </w:p>
    <w:p w:rsidR="003078FB" w:rsidRDefault="003078FB" w:rsidP="00307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HP</w:t>
      </w:r>
    </w:p>
    <w:p w:rsidR="003078FB" w:rsidRPr="003078FB" w:rsidRDefault="003078FB" w:rsidP="00307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MySQL</w:t>
      </w:r>
    </w:p>
    <w:sectPr w:rsidR="003078FB" w:rsidRPr="003078F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4A7F" w:rsidRDefault="00F34A7F" w:rsidP="003078FB">
      <w:pPr>
        <w:spacing w:after="0" w:line="240" w:lineRule="auto"/>
      </w:pPr>
      <w:r>
        <w:separator/>
      </w:r>
    </w:p>
  </w:endnote>
  <w:endnote w:type="continuationSeparator" w:id="0">
    <w:p w:rsidR="00F34A7F" w:rsidRDefault="00F34A7F" w:rsidP="00307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4A7F" w:rsidRDefault="00F34A7F" w:rsidP="003078FB">
      <w:pPr>
        <w:spacing w:after="0" w:line="240" w:lineRule="auto"/>
      </w:pPr>
      <w:r>
        <w:separator/>
      </w:r>
    </w:p>
  </w:footnote>
  <w:footnote w:type="continuationSeparator" w:id="0">
    <w:p w:rsidR="00F34A7F" w:rsidRDefault="00F34A7F" w:rsidP="00307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78FB" w:rsidRDefault="00412A81" w:rsidP="003078FB">
    <w:pPr>
      <w:pStyle w:val="Header"/>
      <w:jc w:val="right"/>
    </w:pPr>
    <w:r>
      <w:t>Rajesh(36</w:t>
    </w:r>
    <w:r w:rsidR="003078FB">
      <w:t xml:space="preserve">) &amp; </w:t>
    </w:r>
    <w:r>
      <w:t>Tanmay(38</w:t>
    </w:r>
    <w:r w:rsidR="003078FB"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8C0EAA"/>
    <w:multiLevelType w:val="hybridMultilevel"/>
    <w:tmpl w:val="87766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I0sjS3MLcwNjQwNTFT0lEKTi0uzszPAykwrAUAf7rW+iwAAAA="/>
  </w:docVars>
  <w:rsids>
    <w:rsidRoot w:val="003078FB"/>
    <w:rsid w:val="000E01FB"/>
    <w:rsid w:val="00267BFC"/>
    <w:rsid w:val="003078FB"/>
    <w:rsid w:val="00412A81"/>
    <w:rsid w:val="00624B1A"/>
    <w:rsid w:val="00CB480C"/>
    <w:rsid w:val="00F34A7F"/>
    <w:rsid w:val="00F8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048C24-FA35-47C0-97B1-2388712C3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8FB"/>
  </w:style>
  <w:style w:type="paragraph" w:styleId="Footer">
    <w:name w:val="footer"/>
    <w:basedOn w:val="Normal"/>
    <w:link w:val="FooterChar"/>
    <w:uiPriority w:val="99"/>
    <w:unhideWhenUsed/>
    <w:rsid w:val="0030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8FB"/>
  </w:style>
  <w:style w:type="paragraph" w:styleId="ListParagraph">
    <w:name w:val="List Paragraph"/>
    <w:basedOn w:val="Normal"/>
    <w:uiPriority w:val="34"/>
    <w:qFormat/>
    <w:rsid w:val="00307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9</Words>
  <Characters>568</Characters>
  <Application>Microsoft Office Word</Application>
  <DocSecurity>0</DocSecurity>
  <Lines>4</Lines>
  <Paragraphs>1</Paragraphs>
  <ScaleCrop>false</ScaleCrop>
  <Company>SCM</Company>
  <LinksUpToDate>false</LinksUpToDate>
  <CharactersWithSpaces>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8</dc:creator>
  <cp:keywords/>
  <dc:description/>
  <cp:lastModifiedBy>admin</cp:lastModifiedBy>
  <cp:revision>6</cp:revision>
  <dcterms:created xsi:type="dcterms:W3CDTF">2016-08-26T07:35:00Z</dcterms:created>
  <dcterms:modified xsi:type="dcterms:W3CDTF">2017-03-02T12:04:00Z</dcterms:modified>
</cp:coreProperties>
</file>